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847"/>
        <w:gridCol w:w="6465"/>
      </w:tblGrid>
      <w:tr w:rsidR="000451D1" w14:paraId="3507CCDB" w14:textId="77777777" w:rsidTr="00023145">
        <w:tc>
          <w:tcPr>
            <w:tcW w:w="7847" w:type="dxa"/>
            <w:vAlign w:val="center"/>
          </w:tcPr>
          <w:p w14:paraId="1332043E" w14:textId="79B58240" w:rsidR="000451D1" w:rsidRDefault="000451D1" w:rsidP="00826AEF">
            <w:pPr>
              <w:rPr>
                <w:b/>
                <w:bCs/>
                <w:sz w:val="28"/>
                <w:szCs w:val="28"/>
              </w:rPr>
            </w:pPr>
            <w:r w:rsidRPr="00293EB1">
              <w:rPr>
                <w:b/>
                <w:bCs/>
                <w:sz w:val="28"/>
                <w:szCs w:val="28"/>
              </w:rPr>
              <w:t>WORK-BASED LEARNING MATERIAL</w:t>
            </w:r>
          </w:p>
        </w:tc>
        <w:tc>
          <w:tcPr>
            <w:tcW w:w="6465" w:type="dxa"/>
          </w:tcPr>
          <w:p w14:paraId="70FD84F9" w14:textId="77777777" w:rsidR="00023145" w:rsidRPr="00C66BF9" w:rsidRDefault="00023145" w:rsidP="00023145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ERASMUS+ KA2 Strategic Partnership</w:t>
            </w:r>
          </w:p>
          <w:p w14:paraId="48E34795" w14:textId="77777777" w:rsidR="00023145" w:rsidRPr="00C66BF9" w:rsidRDefault="00023145" w:rsidP="00023145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2019-1-HU01-KA202-060911</w:t>
            </w:r>
          </w:p>
          <w:p w14:paraId="00D98D21" w14:textId="523DF42C" w:rsidR="000451D1" w:rsidRDefault="00023145" w:rsidP="00023145">
            <w:pPr>
              <w:rPr>
                <w:b/>
                <w:bCs/>
                <w:sz w:val="28"/>
                <w:szCs w:val="28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INTEREST – INTEgrated REporting for SMEs Transparency</w:t>
            </w:r>
            <w:r w:rsidR="003835AF">
              <w:rPr>
                <w:b/>
                <w:bCs/>
                <w:sz w:val="28"/>
                <w:szCs w:val="28"/>
              </w:rPr>
              <w:t xml:space="preserve">                                                                                                   </w:t>
            </w:r>
          </w:p>
        </w:tc>
      </w:tr>
    </w:tbl>
    <w:p w14:paraId="617AAB46" w14:textId="4352BB33" w:rsidR="00023145" w:rsidRDefault="00023145">
      <w:pPr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noProof/>
          <w:sz w:val="28"/>
          <w:szCs w:val="28"/>
          <w:lang w:val="hu-HU" w:eastAsia="hu-HU"/>
        </w:rPr>
        <w:drawing>
          <wp:anchor distT="0" distB="0" distL="114300" distR="114300" simplePos="0" relativeHeight="251661312" behindDoc="0" locked="0" layoutInCell="1" allowOverlap="1" wp14:anchorId="479B059F" wp14:editId="57E4675F">
            <wp:simplePos x="0" y="0"/>
            <wp:positionH relativeFrom="margin">
              <wp:align>right</wp:align>
            </wp:positionH>
            <wp:positionV relativeFrom="paragraph">
              <wp:posOffset>-704215</wp:posOffset>
            </wp:positionV>
            <wp:extent cx="807720" cy="800071"/>
            <wp:effectExtent l="0" t="0" r="0" b="635"/>
            <wp:wrapNone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8047F" w14:textId="6F5AC7A0" w:rsidR="00DE19E5" w:rsidRPr="00826AEF" w:rsidRDefault="003835AF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="00826AEF" w:rsidRPr="00826AEF">
        <w:rPr>
          <w:b/>
          <w:bCs/>
          <w:sz w:val="24"/>
          <w:szCs w:val="24"/>
        </w:rPr>
        <w:t>Exercise for You</w:t>
      </w:r>
      <w:r w:rsidR="00826AEF" w:rsidRPr="00826AEF">
        <w:rPr>
          <w:sz w:val="24"/>
          <w:szCs w:val="24"/>
        </w:rPr>
        <w:t xml:space="preserve">: </w:t>
      </w:r>
      <w:r w:rsidR="00826AEF">
        <w:rPr>
          <w:sz w:val="24"/>
          <w:szCs w:val="24"/>
        </w:rPr>
        <w:t>Identify your stakeholders. Determine the engagement methods, stakeholder</w:t>
      </w:r>
      <w:r w:rsidR="00C3056F">
        <w:rPr>
          <w:sz w:val="24"/>
          <w:szCs w:val="24"/>
        </w:rPr>
        <w:t>s’</w:t>
      </w:r>
      <w:r w:rsidR="002F55F6">
        <w:rPr>
          <w:sz w:val="24"/>
          <w:szCs w:val="24"/>
        </w:rPr>
        <w:t xml:space="preserve"> need and</w:t>
      </w:r>
      <w:r w:rsidR="00826AEF">
        <w:rPr>
          <w:sz w:val="24"/>
          <w:szCs w:val="24"/>
        </w:rPr>
        <w:t xml:space="preserve"> expectations</w:t>
      </w:r>
      <w:r w:rsidR="002F55F6">
        <w:rPr>
          <w:sz w:val="24"/>
          <w:szCs w:val="24"/>
        </w:rPr>
        <w:t xml:space="preserve"> and the company</w:t>
      </w:r>
      <w:r w:rsidR="00C3056F">
        <w:rPr>
          <w:sz w:val="24"/>
          <w:szCs w:val="24"/>
        </w:rPr>
        <w:t>’s</w:t>
      </w:r>
      <w:r w:rsidR="002F55F6">
        <w:rPr>
          <w:sz w:val="24"/>
          <w:szCs w:val="24"/>
        </w:rPr>
        <w:t xml:space="preserve"> respon</w:t>
      </w:r>
      <w:r w:rsidR="00C3056F">
        <w:rPr>
          <w:sz w:val="24"/>
          <w:szCs w:val="24"/>
        </w:rPr>
        <w:t>se</w:t>
      </w:r>
      <w:r w:rsidR="002F55F6">
        <w:rPr>
          <w:sz w:val="24"/>
          <w:szCs w:val="24"/>
        </w:rPr>
        <w:t>.</w:t>
      </w:r>
    </w:p>
    <w:tbl>
      <w:tblPr>
        <w:tblStyle w:val="Rcsostblzat"/>
        <w:tblW w:w="0" w:type="auto"/>
        <w:tblInd w:w="-5" w:type="dxa"/>
        <w:tblLook w:val="04A0" w:firstRow="1" w:lastRow="0" w:firstColumn="1" w:lastColumn="0" w:noHBand="0" w:noVBand="1"/>
      </w:tblPr>
      <w:tblGrid>
        <w:gridCol w:w="4962"/>
        <w:gridCol w:w="5103"/>
        <w:gridCol w:w="5386"/>
      </w:tblGrid>
      <w:tr w:rsidR="00963F27" w:rsidRPr="00963F27" w14:paraId="5AB60AB6" w14:textId="77777777" w:rsidTr="0085694A">
        <w:tc>
          <w:tcPr>
            <w:tcW w:w="15451" w:type="dxa"/>
            <w:gridSpan w:val="3"/>
            <w:shd w:val="clear" w:color="auto" w:fill="B4C6E7" w:themeFill="accent1" w:themeFillTint="66"/>
          </w:tcPr>
          <w:p w14:paraId="4B06B0B6" w14:textId="18AC68D0" w:rsidR="00963F27" w:rsidRPr="0085694A" w:rsidRDefault="00963F27" w:rsidP="00AB4AB1">
            <w:pPr>
              <w:rPr>
                <w:rFonts w:cstheme="minorHAnsi"/>
                <w:b/>
                <w:bCs/>
                <w:sz w:val="28"/>
                <w:szCs w:val="28"/>
                <w:lang w:val="en-GB"/>
              </w:rPr>
            </w:pPr>
            <w:r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>STAKEHOLDER GROUP 1</w:t>
            </w:r>
            <w:r w:rsidR="003C7904"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>: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  <w:lang w:val="en-GB"/>
                </w:rPr>
                <w:id w:val="-791204991"/>
                <w:placeholder>
                  <w:docPart w:val="4189E0FF1F8449CF99DE620C38DD7D18"/>
                </w:placeholder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842620">
                  <w:rPr>
                    <w:rFonts w:cstheme="minorHAnsi"/>
                    <w:b/>
                    <w:bCs/>
                    <w:sz w:val="28"/>
                    <w:szCs w:val="28"/>
                    <w:lang w:val="en-GB"/>
                  </w:rPr>
                  <w:t>Business partners</w:t>
                </w:r>
              </w:sdtContent>
            </w:sdt>
          </w:p>
        </w:tc>
      </w:tr>
      <w:tr w:rsidR="00963F27" w:rsidRPr="00963F27" w14:paraId="021900E5" w14:textId="77777777" w:rsidTr="00963F27">
        <w:tc>
          <w:tcPr>
            <w:tcW w:w="15451" w:type="dxa"/>
            <w:gridSpan w:val="3"/>
          </w:tcPr>
          <w:p w14:paraId="14C5C4BB" w14:textId="7A861B44" w:rsidR="00963F27" w:rsidRPr="002F55F6" w:rsidRDefault="00963F27" w:rsidP="00AB4AB1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sz w:val="24"/>
                <w:szCs w:val="24"/>
                <w:lang w:val="en-GB"/>
              </w:rPr>
              <w:t>Stakeholder profile: Please indicate what is the significance of that stakeholder group. Who they are? What does that stakeholder group deliver to enterprise?</w:t>
            </w:r>
          </w:p>
        </w:tc>
      </w:tr>
      <w:tr w:rsidR="00963F27" w:rsidRPr="00963F27" w14:paraId="56A094A8" w14:textId="77777777" w:rsidTr="00963F27">
        <w:tc>
          <w:tcPr>
            <w:tcW w:w="4962" w:type="dxa"/>
          </w:tcPr>
          <w:p w14:paraId="14440532" w14:textId="748CB490" w:rsidR="00963F27" w:rsidRPr="002F55F6" w:rsidRDefault="007939E5" w:rsidP="00AB4AB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E</w:t>
            </w:r>
            <w:r w:rsidR="00963F27"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gagement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methods</w:t>
            </w:r>
          </w:p>
        </w:tc>
        <w:tc>
          <w:tcPr>
            <w:tcW w:w="5103" w:type="dxa"/>
          </w:tcPr>
          <w:p w14:paraId="108804E5" w14:textId="7320E4E0" w:rsidR="00963F27" w:rsidRPr="002F55F6" w:rsidRDefault="007939E5" w:rsidP="00AB4AB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Stakeholders’ </w:t>
            </w:r>
            <w:r w:rsidR="002F55F6"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eeds and</w:t>
            </w:r>
            <w:r w:rsidR="00963F27"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expectations</w:t>
            </w:r>
          </w:p>
        </w:tc>
        <w:tc>
          <w:tcPr>
            <w:tcW w:w="5386" w:type="dxa"/>
          </w:tcPr>
          <w:p w14:paraId="4D30725F" w14:textId="77777777" w:rsidR="00963F27" w:rsidRPr="002F55F6" w:rsidRDefault="00963F27" w:rsidP="00AB4AB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Enterprise response</w:t>
            </w:r>
          </w:p>
        </w:tc>
      </w:tr>
      <w:tr w:rsidR="00963F27" w:rsidRPr="00963F27" w14:paraId="59E51C3A" w14:textId="77777777" w:rsidTr="0085694A">
        <w:tc>
          <w:tcPr>
            <w:tcW w:w="4962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1725411165"/>
              <w:placeholder>
                <w:docPart w:val="DefaultPlaceholder_-1854013438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6973CB51" w14:textId="2B64966D" w:rsidR="00963F27" w:rsidRPr="002F55F6" w:rsidRDefault="00842620" w:rsidP="00963F27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1543511406"/>
              <w:placeholder>
                <w:docPart w:val="FD68173171E94243BB5A4E838B10117B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2AC0DA3F" w14:textId="028A66F8" w:rsidR="00842620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388300652"/>
              <w:placeholder>
                <w:docPart w:val="461A22ED932D4FFDAC2B96FD409655E7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6B8CF44E" w14:textId="07F67889" w:rsidR="00963F27" w:rsidRPr="00842620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103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1431008156"/>
              <w:placeholder>
                <w:docPart w:val="1446680E1D2440E1A5EF19993DBF22B0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49C2B565" w14:textId="77777777" w:rsid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437265450"/>
              <w:placeholder>
                <w:docPart w:val="DefaultPlaceholder_-1854013438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29A1B41F" w14:textId="4712475E" w:rsidR="00963F27" w:rsidRPr="002F55F6" w:rsidRDefault="007939E5" w:rsidP="00963F27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8126321"/>
              <w:placeholder>
                <w:docPart w:val="65F92855B2464AA6B8CE45B27FE42616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3B87DAA2" w14:textId="49B02C09" w:rsidR="00963F27" w:rsidRP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386" w:type="dxa"/>
            <w:tcBorders>
              <w:bottom w:val="single" w:sz="4" w:space="0" w:color="auto"/>
            </w:tcBorders>
          </w:tcPr>
          <w:p w14:paraId="25455B35" w14:textId="77777777" w:rsidR="007939E5" w:rsidRDefault="00023145" w:rsidP="00963F27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-2066404262"/>
                <w:placeholder>
                  <w:docPart w:val="4CEF43C5943044399D444A8166CAAD93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B8150A5" w14:textId="7867A3C4" w:rsidR="00963F27" w:rsidRDefault="00023145" w:rsidP="00963F27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-510607333"/>
                <w:placeholder>
                  <w:docPart w:val="C1E574993B2F40B7AA99E72ECAE45A80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1AFF9433" w14:textId="582FB008" w:rsidR="00963F27" w:rsidRP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448285155"/>
                <w:placeholder>
                  <w:docPart w:val="E386445CB8C14802AF3F900A240357CA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63F27" w:rsidRPr="00963F27" w14:paraId="44F68455" w14:textId="77777777" w:rsidTr="0085694A">
        <w:tc>
          <w:tcPr>
            <w:tcW w:w="15451" w:type="dxa"/>
            <w:gridSpan w:val="3"/>
            <w:shd w:val="clear" w:color="auto" w:fill="B4C6E7" w:themeFill="accent1" w:themeFillTint="66"/>
          </w:tcPr>
          <w:p w14:paraId="4578C3A6" w14:textId="6B6308EA" w:rsidR="00963F27" w:rsidRPr="0085694A" w:rsidRDefault="00963F27" w:rsidP="00AB4AB1">
            <w:pPr>
              <w:rPr>
                <w:rFonts w:cstheme="minorHAnsi"/>
                <w:b/>
                <w:bCs/>
                <w:sz w:val="28"/>
                <w:szCs w:val="28"/>
                <w:lang w:val="en-GB"/>
              </w:rPr>
            </w:pPr>
            <w:r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>STAKEHOLDER GROUP 2</w:t>
            </w:r>
            <w:r w:rsidR="009472E7"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 xml:space="preserve"> :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  <w:lang w:val="en-GB"/>
                </w:rPr>
                <w:id w:val="543867438"/>
                <w:placeholder>
                  <w:docPart w:val="8AC093A1C3D84150AB0E8ED853DCE9BC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3F2131" w:rsidRPr="0085694A">
                  <w:rPr>
                    <w:rStyle w:val="Helyrzszveg"/>
                    <w:sz w:val="28"/>
                    <w:szCs w:val="28"/>
                  </w:rPr>
                  <w:t>Choose an item.</w:t>
                </w:r>
              </w:sdtContent>
            </w:sdt>
          </w:p>
        </w:tc>
      </w:tr>
      <w:tr w:rsidR="00963F27" w:rsidRPr="00963F27" w14:paraId="5F27189F" w14:textId="77777777" w:rsidTr="00963F27">
        <w:tc>
          <w:tcPr>
            <w:tcW w:w="15451" w:type="dxa"/>
            <w:gridSpan w:val="3"/>
          </w:tcPr>
          <w:p w14:paraId="403F803A" w14:textId="77777777" w:rsidR="00963F27" w:rsidRPr="002F55F6" w:rsidRDefault="00963F27" w:rsidP="00AB4AB1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sz w:val="24"/>
                <w:szCs w:val="24"/>
                <w:lang w:val="en-GB"/>
              </w:rPr>
              <w:t>Stakeholder profile: Please indicate what is the significance of that stakeholder group. Who they are? What does that stakeholder group deliver to enterprise?</w:t>
            </w:r>
          </w:p>
        </w:tc>
      </w:tr>
      <w:tr w:rsidR="007939E5" w:rsidRPr="00963F27" w14:paraId="6B31EA72" w14:textId="77777777" w:rsidTr="00963F27">
        <w:tc>
          <w:tcPr>
            <w:tcW w:w="4962" w:type="dxa"/>
          </w:tcPr>
          <w:p w14:paraId="79E866A6" w14:textId="25AA7B59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E</w:t>
            </w: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gagement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methods</w:t>
            </w:r>
          </w:p>
        </w:tc>
        <w:tc>
          <w:tcPr>
            <w:tcW w:w="5103" w:type="dxa"/>
          </w:tcPr>
          <w:p w14:paraId="63B6D4CE" w14:textId="08ABABD4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Stakeholders’ </w:t>
            </w: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eeds and expectations</w:t>
            </w:r>
          </w:p>
        </w:tc>
        <w:tc>
          <w:tcPr>
            <w:tcW w:w="5386" w:type="dxa"/>
          </w:tcPr>
          <w:p w14:paraId="780ECF41" w14:textId="77777777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Enterprise response</w:t>
            </w:r>
          </w:p>
        </w:tc>
      </w:tr>
      <w:tr w:rsidR="00963F27" w:rsidRPr="00963F27" w14:paraId="60F350A2" w14:textId="77777777" w:rsidTr="0085694A">
        <w:tc>
          <w:tcPr>
            <w:tcW w:w="4962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-1019386942"/>
              <w:placeholder>
                <w:docPart w:val="56046B35478F46EC9EBEC43C30A70B7A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1F80C3F8" w14:textId="77777777" w:rsidR="00842620" w:rsidRPr="002F55F6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947266279"/>
              <w:placeholder>
                <w:docPart w:val="D86B76F03DC7410FA986ABE6991B83E9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29EABA1E" w14:textId="77777777" w:rsidR="00842620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1088144817"/>
              <w:placeholder>
                <w:docPart w:val="3514ADFAA0924258901B53A6621E7B2F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7EC64A2C" w14:textId="2CF2CD24" w:rsidR="00963F27" w:rsidRPr="002F55F6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103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-136639904"/>
              <w:placeholder>
                <w:docPart w:val="063E10448C254433866D403B8B8D0C05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6493F5CD" w14:textId="77777777" w:rsid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652096705"/>
              <w:placeholder>
                <w:docPart w:val="78AEC0A8B66F4310BA0CE9663D50237B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1B49A273" w14:textId="77777777" w:rsidR="007939E5" w:rsidRPr="002F55F6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1506665163"/>
              <w:placeholder>
                <w:docPart w:val="246E08BB1CE84067A65AA6A7F56BE299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203D9515" w14:textId="72E9DB9C" w:rsidR="00963F27" w:rsidRPr="002F55F6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386" w:type="dxa"/>
            <w:tcBorders>
              <w:bottom w:val="single" w:sz="4" w:space="0" w:color="auto"/>
            </w:tcBorders>
          </w:tcPr>
          <w:p w14:paraId="196A8012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-2002497509"/>
                <w:placeholder>
                  <w:docPart w:val="5546659AC18E4B2DA575FB96BA8B4497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5BFF41A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2020194531"/>
                <w:placeholder>
                  <w:docPart w:val="DB5BC7B7A0D64BE6AC4065651E1FBECC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339E74CB" w14:textId="500460D0" w:rsidR="00963F27" w:rsidRPr="002F55F6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255929220"/>
                <w:placeholder>
                  <w:docPart w:val="BF8A3A814B9F4994838B8E295CBA6E2A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963F27" w:rsidRPr="00963F27" w14:paraId="6D38740E" w14:textId="77777777" w:rsidTr="0085694A">
        <w:tc>
          <w:tcPr>
            <w:tcW w:w="15451" w:type="dxa"/>
            <w:gridSpan w:val="3"/>
            <w:shd w:val="clear" w:color="auto" w:fill="B4C6E7" w:themeFill="accent1" w:themeFillTint="66"/>
          </w:tcPr>
          <w:p w14:paraId="71693C3A" w14:textId="7C2D3FDB" w:rsidR="00963F27" w:rsidRPr="0085694A" w:rsidRDefault="00963F27" w:rsidP="00AB4AB1">
            <w:pPr>
              <w:rPr>
                <w:rFonts w:cstheme="minorHAnsi"/>
                <w:b/>
                <w:bCs/>
                <w:sz w:val="28"/>
                <w:szCs w:val="28"/>
                <w:lang w:val="en-GB"/>
              </w:rPr>
            </w:pPr>
            <w:r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>STAKEHOLDER GROUP 3</w:t>
            </w:r>
            <w:r w:rsidR="003F2131"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 xml:space="preserve"> :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  <w:lang w:val="en-GB"/>
                </w:rPr>
                <w:id w:val="1889063793"/>
                <w:placeholder>
                  <w:docPart w:val="CD4621DF84E44BB299D5660D5AB5F9F4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3F2131" w:rsidRPr="0085694A">
                  <w:rPr>
                    <w:rStyle w:val="Helyrzszveg"/>
                    <w:sz w:val="28"/>
                    <w:szCs w:val="28"/>
                  </w:rPr>
                  <w:t>Choose an item.</w:t>
                </w:r>
              </w:sdtContent>
            </w:sdt>
          </w:p>
        </w:tc>
      </w:tr>
      <w:tr w:rsidR="00963F27" w:rsidRPr="00963F27" w14:paraId="2510B65C" w14:textId="77777777" w:rsidTr="00963F27">
        <w:tc>
          <w:tcPr>
            <w:tcW w:w="15451" w:type="dxa"/>
            <w:gridSpan w:val="3"/>
          </w:tcPr>
          <w:p w14:paraId="29C92803" w14:textId="77777777" w:rsidR="00963F27" w:rsidRPr="002F55F6" w:rsidRDefault="00963F27" w:rsidP="00AB4AB1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sz w:val="24"/>
                <w:szCs w:val="24"/>
                <w:lang w:val="en-GB"/>
              </w:rPr>
              <w:t>Stakeholder profile: Please indicate what is the significance of that stakeholder group. Who they are? What does that stakeholder group deliver to enterprise?</w:t>
            </w:r>
          </w:p>
        </w:tc>
      </w:tr>
      <w:tr w:rsidR="007939E5" w:rsidRPr="00963F27" w14:paraId="7D26A873" w14:textId="77777777" w:rsidTr="00963F27">
        <w:tc>
          <w:tcPr>
            <w:tcW w:w="4962" w:type="dxa"/>
          </w:tcPr>
          <w:p w14:paraId="0D30B4E7" w14:textId="6B34256A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E</w:t>
            </w: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gagement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methods</w:t>
            </w:r>
          </w:p>
        </w:tc>
        <w:tc>
          <w:tcPr>
            <w:tcW w:w="5103" w:type="dxa"/>
          </w:tcPr>
          <w:p w14:paraId="2098AE5A" w14:textId="04743EDE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Stakeholders’ </w:t>
            </w: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eeds and expectations</w:t>
            </w:r>
          </w:p>
        </w:tc>
        <w:tc>
          <w:tcPr>
            <w:tcW w:w="5386" w:type="dxa"/>
          </w:tcPr>
          <w:p w14:paraId="1C658186" w14:textId="77777777" w:rsidR="007939E5" w:rsidRPr="002F55F6" w:rsidRDefault="007939E5" w:rsidP="007939E5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Enterprise response</w:t>
            </w:r>
          </w:p>
        </w:tc>
      </w:tr>
      <w:tr w:rsidR="00963F27" w:rsidRPr="00963F27" w14:paraId="78E1280D" w14:textId="77777777" w:rsidTr="0085694A">
        <w:tc>
          <w:tcPr>
            <w:tcW w:w="4962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-510833231"/>
              <w:placeholder>
                <w:docPart w:val="A7DC8B454EB84DF6A1CD7E1000303134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5308503F" w14:textId="77777777" w:rsidR="00842620" w:rsidRPr="002F55F6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702168052"/>
              <w:placeholder>
                <w:docPart w:val="E94722E462234C78A72AF4B1FAD84EFA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00FB6BE3" w14:textId="77777777" w:rsidR="00842620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461305167"/>
              <w:placeholder>
                <w:docPart w:val="1B5A3CBC4A67499FA351600E2CB6FF5B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0A113E0C" w14:textId="4866A5A0" w:rsidR="00963F27" w:rsidRPr="002F55F6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103" w:type="dxa"/>
            <w:tcBorders>
              <w:bottom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771206544"/>
              <w:placeholder>
                <w:docPart w:val="94FC95B907B1469CB717405349A5C1ED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4D5C96CA" w14:textId="77777777" w:rsid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738629323"/>
              <w:placeholder>
                <w:docPart w:val="6D5BF5422C46446FA2C6DC2488C06D46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7411AE9A" w14:textId="77777777" w:rsidR="007939E5" w:rsidRPr="002F55F6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1566989244"/>
              <w:placeholder>
                <w:docPart w:val="6C9DF732878F4E2C8A81A08FBE88074F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2D645EB0" w14:textId="65644760" w:rsidR="00963F27" w:rsidRPr="002F55F6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386" w:type="dxa"/>
            <w:tcBorders>
              <w:bottom w:val="single" w:sz="4" w:space="0" w:color="auto"/>
            </w:tcBorders>
          </w:tcPr>
          <w:p w14:paraId="1A23612A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944194413"/>
                <w:placeholder>
                  <w:docPart w:val="871E711DF24146C2B5EC6531F582556E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5A533789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597667818"/>
                <w:placeholder>
                  <w:docPart w:val="5571108D470349E3A08CAE78EB742429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48F1A203" w14:textId="45867436" w:rsidR="00963F27" w:rsidRPr="002F55F6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673445443"/>
                <w:placeholder>
                  <w:docPart w:val="AD33F157E65D449F839754C336F94429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939E5" w:rsidRPr="00963F27" w14:paraId="12495629" w14:textId="77777777" w:rsidTr="0085694A">
        <w:tc>
          <w:tcPr>
            <w:tcW w:w="15451" w:type="dxa"/>
            <w:gridSpan w:val="3"/>
            <w:shd w:val="clear" w:color="auto" w:fill="B4C6E7" w:themeFill="accent1" w:themeFillTint="66"/>
          </w:tcPr>
          <w:p w14:paraId="62B69A46" w14:textId="794635B1" w:rsidR="007939E5" w:rsidRPr="0085694A" w:rsidRDefault="007939E5" w:rsidP="007939E5">
            <w:pPr>
              <w:rPr>
                <w:rFonts w:cstheme="minorHAnsi"/>
                <w:sz w:val="28"/>
                <w:szCs w:val="28"/>
                <w:lang w:val="en-GB"/>
              </w:rPr>
            </w:pPr>
            <w:r w:rsidRPr="0085694A">
              <w:rPr>
                <w:rFonts w:cstheme="minorHAnsi"/>
                <w:b/>
                <w:bCs/>
                <w:sz w:val="28"/>
                <w:szCs w:val="28"/>
                <w:lang w:val="en-GB"/>
              </w:rPr>
              <w:t xml:space="preserve">STAKEHOLDER GROUP 4 : </w:t>
            </w:r>
            <w:sdt>
              <w:sdtPr>
                <w:rPr>
                  <w:rFonts w:cstheme="minorHAnsi"/>
                  <w:b/>
                  <w:bCs/>
                  <w:sz w:val="28"/>
                  <w:szCs w:val="28"/>
                  <w:lang w:val="en-GB"/>
                </w:rPr>
                <w:id w:val="694889885"/>
                <w:placeholder>
                  <w:docPart w:val="FE44239CDFFE46538E51303272285FEB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Pr="0085694A">
                  <w:rPr>
                    <w:rStyle w:val="Helyrzszveg"/>
                    <w:sz w:val="28"/>
                    <w:szCs w:val="28"/>
                  </w:rPr>
                  <w:t>Choose an item.</w:t>
                </w:r>
              </w:sdtContent>
            </w:sdt>
          </w:p>
        </w:tc>
      </w:tr>
      <w:tr w:rsidR="007939E5" w:rsidRPr="00963F27" w14:paraId="41D4967F" w14:textId="77777777" w:rsidTr="00963F27">
        <w:tc>
          <w:tcPr>
            <w:tcW w:w="4962" w:type="dxa"/>
          </w:tcPr>
          <w:p w14:paraId="227B177F" w14:textId="158D1496" w:rsidR="007939E5" w:rsidRPr="007939E5" w:rsidRDefault="007939E5" w:rsidP="007939E5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E</w:t>
            </w:r>
            <w:r w:rsidRPr="002F55F6">
              <w:rPr>
                <w:rFonts w:cstheme="minorHAnsi"/>
                <w:b/>
                <w:bCs/>
                <w:sz w:val="24"/>
                <w:szCs w:val="24"/>
                <w:lang w:val="en-GB"/>
              </w:rPr>
              <w:t>ngagement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methods</w:t>
            </w:r>
          </w:p>
        </w:tc>
        <w:tc>
          <w:tcPr>
            <w:tcW w:w="5103" w:type="dxa"/>
          </w:tcPr>
          <w:p w14:paraId="67412A3E" w14:textId="605B8B4B" w:rsidR="007939E5" w:rsidRPr="007939E5" w:rsidRDefault="007939E5" w:rsidP="007939E5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939E5">
              <w:rPr>
                <w:rFonts w:cstheme="minorHAnsi"/>
                <w:b/>
                <w:bCs/>
                <w:sz w:val="24"/>
                <w:szCs w:val="24"/>
                <w:lang w:val="en-GB"/>
              </w:rPr>
              <w:t>Stakeholders’ needs and expectations</w:t>
            </w:r>
          </w:p>
        </w:tc>
        <w:tc>
          <w:tcPr>
            <w:tcW w:w="5386" w:type="dxa"/>
          </w:tcPr>
          <w:p w14:paraId="49FE74D3" w14:textId="32FB9D0E" w:rsidR="007939E5" w:rsidRPr="007939E5" w:rsidRDefault="007939E5" w:rsidP="007939E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7939E5">
              <w:rPr>
                <w:rFonts w:cstheme="minorHAnsi"/>
                <w:b/>
                <w:bCs/>
                <w:sz w:val="24"/>
                <w:szCs w:val="24"/>
                <w:lang w:val="en-GB"/>
              </w:rPr>
              <w:t>Enterprise response</w:t>
            </w:r>
          </w:p>
        </w:tc>
      </w:tr>
      <w:tr w:rsidR="007939E5" w:rsidRPr="00963F27" w14:paraId="765B760B" w14:textId="77777777" w:rsidTr="00963F27">
        <w:tc>
          <w:tcPr>
            <w:tcW w:w="4962" w:type="dxa"/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-1222818265"/>
              <w:placeholder>
                <w:docPart w:val="95EB0407EDAA4C8CAFC7E20F67559E6B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5AA8341B" w14:textId="77777777" w:rsidR="00842620" w:rsidRPr="002F55F6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1491797387"/>
              <w:placeholder>
                <w:docPart w:val="093229BD79184215BE788A581E920AE1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01E3DFFB" w14:textId="77777777" w:rsidR="00842620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826897385"/>
              <w:placeholder>
                <w:docPart w:val="DEEA8385815B4D67B75BC782F770FF82"/>
              </w:placeholder>
              <w:showingPlcHdr/>
              <w:comboBox>
                <w:listItem w:value="Choose an item."/>
                <w:listItem w:displayText="Advisory panels" w:value="Advisory panels"/>
                <w:listItem w:displayText="Annual and interim results presentations" w:value="Annual and interim results presentations"/>
                <w:listItem w:displayText="Bulletines and brochures" w:value="Bulletines and brochures"/>
                <w:listItem w:displayText="Corporate website as key information platform" w:value="Corporate website as key information platform"/>
                <w:listItem w:displayText="Employee surveys" w:value="Employee surveys"/>
                <w:listItem w:displayText="Focus groups" w:value="Focus groups"/>
                <w:listItem w:displayText="Intranet and electronic newsletters" w:value="Intranet and electronic newsletters"/>
                <w:listItem w:displayText="Investor perception surveys" w:value="Investor perception surveys"/>
                <w:listItem w:displayText="Joint projects and initiatives" w:value="Joint projects and initiatives"/>
                <w:listItem w:displayText="Multi-stakeholder forums" w:value="Multi-stakeholder forums"/>
                <w:listItem w:displayText="One-on-one meetings with executive management" w:value="One-on-one meetings with executive management"/>
                <w:listItem w:displayText="Online feedback and dscussion" w:value="Online feedback and dscussion"/>
                <w:listItem w:displayText="Open houses and facility tours" w:value="Open houses and facility tours"/>
                <w:listItem w:displayText="Participatory decision making processes" w:value="Participatory decision making processes"/>
                <w:listItem w:displayText="Partnerships" w:value="Partnerships"/>
                <w:listItem w:displayText="Performance reviews and interviews" w:value="Performance reviews and interviews"/>
                <w:listItem w:displayText="Press realeases" w:value="Press realeases"/>
                <w:listItem w:displayText="Speeches, conferences and presentations" w:value="Speeches, conferences and presentations"/>
                <w:listItem w:displayText="Stakeholder webcasts" w:value="Stakeholder webcasts"/>
              </w:comboBox>
            </w:sdtPr>
            <w:sdtEndPr/>
            <w:sdtContent>
              <w:p w14:paraId="139E69CB" w14:textId="1E145071" w:rsidR="007939E5" w:rsidRDefault="00842620" w:rsidP="00842620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103" w:type="dxa"/>
          </w:tcPr>
          <w:sdt>
            <w:sdtPr>
              <w:rPr>
                <w:rFonts w:cstheme="minorHAnsi"/>
                <w:sz w:val="24"/>
                <w:szCs w:val="24"/>
                <w:lang w:val="en-GB"/>
              </w:rPr>
              <w:id w:val="1790083218"/>
              <w:placeholder>
                <w:docPart w:val="C82712710FAE4C51827604C59E97AE55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2997A46B" w14:textId="77777777" w:rsid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873469192"/>
              <w:placeholder>
                <w:docPart w:val="3CA5B8921D144C928F263AC05781F1B3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398B6720" w14:textId="77777777" w:rsidR="007939E5" w:rsidRPr="002F55F6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  <w:sdt>
            <w:sdtPr>
              <w:rPr>
                <w:rFonts w:cstheme="minorHAnsi"/>
                <w:sz w:val="24"/>
                <w:szCs w:val="24"/>
                <w:lang w:val="en-GB"/>
              </w:rPr>
              <w:id w:val="-1532648062"/>
              <w:placeholder>
                <w:docPart w:val="D139C4635C99447393CDC98376319153"/>
              </w:placeholder>
              <w:showingPlcHdr/>
              <w:comboBox>
                <w:listItem w:value="Choose an item."/>
                <w:listItem w:displayText="Career opportunities" w:value="Career opportunities"/>
                <w:listItem w:displayText="Convenient workspace" w:value="Convenient workspace"/>
                <w:listItem w:displayText="Fair reward and benefits" w:value="Fair reward and benefits"/>
                <w:listItem w:displayText="Fair terms of cooperation" w:value="Fair terms of cooperation"/>
                <w:listItem w:displayText="Financial stability" w:value="Financial stability"/>
                <w:listItem w:displayText="Flexible working hours" w:value="Flexible working hours"/>
                <w:listItem w:displayText="Good terms of employment" w:value="Good terms of employment"/>
                <w:listItem w:displayText="Increase in equity" w:value="Increase in equity"/>
                <w:listItem w:displayText="Infomation transparency" w:value="Infomation transparency"/>
                <w:listItem w:displayText="Infrastructural investments" w:value="Infrastructural investments"/>
                <w:listItem w:displayText="Involvement in development projects" w:value="Involvement in development projects"/>
                <w:listItem w:displayText="Involvement in environmental projects" w:value="Involvement in environmental projects"/>
                <w:listItem w:displayText="Involvement in social projects" w:value="Involvement in social projects"/>
                <w:listItem w:displayText="Job security" w:value="Job security"/>
                <w:listItem w:displayText="Mutual trust" w:value="Mutual trust"/>
                <w:listItem w:displayText="Product and service quality" w:value="Product and service quality"/>
                <w:listItem w:displayText="Protection of local jobs" w:value="Protection of local jobs"/>
                <w:listItem w:displayText="Reasonable prices" w:value="Reasonable prices"/>
                <w:listItem w:displayText="Reliable deliveries" w:value="Reliable deliveries"/>
                <w:listItem w:displayText="Safe workplace" w:value="Safe workplace"/>
                <w:listItem w:displayText="Sound ESG practices" w:value="Sound ESG practices"/>
                <w:listItem w:displayText="Sound return on investment" w:value="Sound return on investment"/>
                <w:listItem w:displayText="Stable cooperation" w:value="Stable cooperation"/>
                <w:listItem w:displayText="Timely repayment of loan" w:value="Timely repayment of loan"/>
                <w:listItem w:displayText="Transition to a low-carbon economy" w:value="Transition to a low-carbon economy"/>
              </w:comboBox>
            </w:sdtPr>
            <w:sdtEndPr/>
            <w:sdtContent>
              <w:p w14:paraId="3F4D5A8D" w14:textId="340010B1" w:rsidR="007939E5" w:rsidRDefault="007939E5" w:rsidP="007939E5">
                <w:pPr>
                  <w:pStyle w:val="Listaszerbekezds"/>
                  <w:numPr>
                    <w:ilvl w:val="0"/>
                    <w:numId w:val="1"/>
                  </w:numPr>
                  <w:ind w:left="568" w:hanging="284"/>
                  <w:rPr>
                    <w:rFonts w:cstheme="minorHAnsi"/>
                    <w:sz w:val="24"/>
                    <w:szCs w:val="24"/>
                    <w:lang w:val="en-GB"/>
                  </w:rPr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sdtContent>
          </w:sdt>
        </w:tc>
        <w:tc>
          <w:tcPr>
            <w:tcW w:w="5386" w:type="dxa"/>
          </w:tcPr>
          <w:p w14:paraId="1F58A9CD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-725691407"/>
                <w:placeholder>
                  <w:docPart w:val="F08CC15A5F9840079C9D57EF51390B12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776EA33" w14:textId="77777777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071010359"/>
                <w:placeholder>
                  <w:docPart w:val="66005EAB8C2F473E8441C4E99C4A0780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  <w:r w:rsidR="007939E5" w:rsidRPr="002F55F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1597A9D8" w14:textId="1803805E" w:rsidR="007939E5" w:rsidRDefault="00023145" w:rsidP="007939E5">
            <w:pPr>
              <w:pStyle w:val="Listaszerbekezds"/>
              <w:numPr>
                <w:ilvl w:val="0"/>
                <w:numId w:val="1"/>
              </w:numPr>
              <w:ind w:left="568" w:hanging="284"/>
              <w:rPr>
                <w:rFonts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cstheme="minorHAnsi"/>
                  <w:sz w:val="20"/>
                  <w:szCs w:val="20"/>
                  <w:lang w:val="en-GB"/>
                </w:rPr>
                <w:alias w:val="Enter text "/>
                <w:tag w:val="Enter text "/>
                <w:id w:val="1428608902"/>
                <w:placeholder>
                  <w:docPart w:val="826392DE9FB84F8685DD4C00F44481E0"/>
                </w:placeholder>
                <w:showingPlcHdr/>
              </w:sdtPr>
              <w:sdtEndPr/>
              <w:sdtContent>
                <w:r w:rsidR="007939E5" w:rsidRPr="000F2624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1AFBDAD4" w14:textId="77777777" w:rsidR="00963F27" w:rsidRDefault="00963F27"/>
    <w:sectPr w:rsidR="00963F27" w:rsidSect="00963F27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A4932"/>
    <w:multiLevelType w:val="hybridMultilevel"/>
    <w:tmpl w:val="41C0E3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Dc1NDWzMLMwNrFQ0lEKTi0uzszPAykwqQUAqzYEaywAAAA="/>
  </w:docVars>
  <w:rsids>
    <w:rsidRoot w:val="00963F27"/>
    <w:rsid w:val="00023145"/>
    <w:rsid w:val="000451D1"/>
    <w:rsid w:val="00087C20"/>
    <w:rsid w:val="000A2A97"/>
    <w:rsid w:val="002158E4"/>
    <w:rsid w:val="002F55F6"/>
    <w:rsid w:val="003835AF"/>
    <w:rsid w:val="003C7904"/>
    <w:rsid w:val="003F2131"/>
    <w:rsid w:val="005D6B35"/>
    <w:rsid w:val="007939E5"/>
    <w:rsid w:val="007C0BAA"/>
    <w:rsid w:val="00826AEF"/>
    <w:rsid w:val="00842620"/>
    <w:rsid w:val="0085694A"/>
    <w:rsid w:val="0087655A"/>
    <w:rsid w:val="008C2F91"/>
    <w:rsid w:val="008E24BC"/>
    <w:rsid w:val="009472E7"/>
    <w:rsid w:val="00963F27"/>
    <w:rsid w:val="009E13ED"/>
    <w:rsid w:val="00A97275"/>
    <w:rsid w:val="00A9756A"/>
    <w:rsid w:val="00C3056F"/>
    <w:rsid w:val="00D20661"/>
    <w:rsid w:val="00DD1CA9"/>
    <w:rsid w:val="00DE19E5"/>
    <w:rsid w:val="00E00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37F7A"/>
  <w15:chartTrackingRefBased/>
  <w15:docId w15:val="{57423CA7-4668-4DA2-ABD7-80FB35901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63F27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63F27"/>
    <w:pPr>
      <w:ind w:left="720"/>
      <w:contextualSpacing/>
    </w:pPr>
  </w:style>
  <w:style w:type="table" w:styleId="Rcsostblzat">
    <w:name w:val="Table Grid"/>
    <w:basedOn w:val="Normltblzat"/>
    <w:uiPriority w:val="39"/>
    <w:rsid w:val="00963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3C79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45EFA-9BB0-423E-95C9-7F1EFD729322}"/>
      </w:docPartPr>
      <w:docPartBody>
        <w:p w:rsidR="006E2C45" w:rsidRDefault="00FA0F9F"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4189E0FF1F8449CF99DE620C38DD7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7C8F3-A080-4198-93E5-A500F203954E}"/>
      </w:docPartPr>
      <w:docPartBody>
        <w:p w:rsidR="006E2C45" w:rsidRDefault="00FA0F9F" w:rsidP="00FA0F9F">
          <w:pPr>
            <w:pStyle w:val="4189E0FF1F8449CF99DE620C38DD7D18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8AC093A1C3D84150AB0E8ED853DCE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22BC2-F423-4FB5-9507-9E9D48007BD2}"/>
      </w:docPartPr>
      <w:docPartBody>
        <w:p w:rsidR="006E2C45" w:rsidRDefault="00FA0F9F" w:rsidP="00FA0F9F">
          <w:pPr>
            <w:pStyle w:val="8AC093A1C3D84150AB0E8ED853DCE9BC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CD4621DF84E44BB299D5660D5AB5F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DEBAB-4BAC-49E8-A563-73B3B6D709B5}"/>
      </w:docPartPr>
      <w:docPartBody>
        <w:p w:rsidR="006E2C45" w:rsidRDefault="00FA0F9F" w:rsidP="00FA0F9F">
          <w:pPr>
            <w:pStyle w:val="CD4621DF84E44BB299D5660D5AB5F9F4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1446680E1D2440E1A5EF19993DB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CC956-C616-44E7-960B-E024DDA5E2E9}"/>
      </w:docPartPr>
      <w:docPartBody>
        <w:p w:rsidR="00A8267B" w:rsidRDefault="002E745D" w:rsidP="002E745D">
          <w:pPr>
            <w:pStyle w:val="1446680E1D2440E1A5EF19993DBF22B0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65F92855B2464AA6B8CE45B27FE42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C3FF4-CF08-405C-B9CE-01BFA5BBB81D}"/>
      </w:docPartPr>
      <w:docPartBody>
        <w:p w:rsidR="00A8267B" w:rsidRDefault="002E745D" w:rsidP="002E745D">
          <w:pPr>
            <w:pStyle w:val="65F92855B2464AA6B8CE45B27FE42616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4CEF43C5943044399D444A8166CA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DB7E8-16F6-4389-94DE-19256E8FA596}"/>
      </w:docPartPr>
      <w:docPartBody>
        <w:p w:rsidR="00A8267B" w:rsidRDefault="002E745D" w:rsidP="002E745D">
          <w:pPr>
            <w:pStyle w:val="4CEF43C5943044399D444A8166CAAD93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1E574993B2F40B7AA99E72ECAE45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6CC4C-22F7-4268-9F30-10628FE3A1A2}"/>
      </w:docPartPr>
      <w:docPartBody>
        <w:p w:rsidR="00A8267B" w:rsidRDefault="002E745D" w:rsidP="002E745D">
          <w:pPr>
            <w:pStyle w:val="C1E574993B2F40B7AA99E72ECAE45A80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386445CB8C14802AF3F900A24035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9462A-B45E-4E94-A2E2-05355C6CD79B}"/>
      </w:docPartPr>
      <w:docPartBody>
        <w:p w:rsidR="00A8267B" w:rsidRDefault="002E745D" w:rsidP="002E745D">
          <w:pPr>
            <w:pStyle w:val="E386445CB8C14802AF3F900A240357CA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3E10448C254433866D403B8B8D0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2A27A-A861-4D47-BF9B-F616B5F3EEFF}"/>
      </w:docPartPr>
      <w:docPartBody>
        <w:p w:rsidR="00A8267B" w:rsidRDefault="002E745D" w:rsidP="002E745D">
          <w:pPr>
            <w:pStyle w:val="063E10448C254433866D403B8B8D0C05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78AEC0A8B66F4310BA0CE9663D502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0A5E6-32BF-486B-ABEE-35A79ADEE404}"/>
      </w:docPartPr>
      <w:docPartBody>
        <w:p w:rsidR="00A8267B" w:rsidRDefault="002E745D" w:rsidP="002E745D">
          <w:pPr>
            <w:pStyle w:val="78AEC0A8B66F4310BA0CE9663D50237B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246E08BB1CE84067A65AA6A7F56B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7D6DC-C928-4790-B982-A6B4D90D61DE}"/>
      </w:docPartPr>
      <w:docPartBody>
        <w:p w:rsidR="00A8267B" w:rsidRDefault="002E745D" w:rsidP="002E745D">
          <w:pPr>
            <w:pStyle w:val="246E08BB1CE84067A65AA6A7F56BE299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94FC95B907B1469CB717405349A5C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995A1-274E-4DB9-A906-C4E862103853}"/>
      </w:docPartPr>
      <w:docPartBody>
        <w:p w:rsidR="00A8267B" w:rsidRDefault="002E745D" w:rsidP="002E745D">
          <w:pPr>
            <w:pStyle w:val="94FC95B907B1469CB717405349A5C1ED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6D5BF5422C46446FA2C6DC2488C06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6BF51-AE27-49E6-8970-0B414C2BE813}"/>
      </w:docPartPr>
      <w:docPartBody>
        <w:p w:rsidR="00A8267B" w:rsidRDefault="002E745D" w:rsidP="002E745D">
          <w:pPr>
            <w:pStyle w:val="6D5BF5422C46446FA2C6DC2488C06D46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6C9DF732878F4E2C8A81A08FBE880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419E1-DC77-452F-9371-F3FD23C8F6A1}"/>
      </w:docPartPr>
      <w:docPartBody>
        <w:p w:rsidR="00A8267B" w:rsidRDefault="002E745D" w:rsidP="002E745D">
          <w:pPr>
            <w:pStyle w:val="6C9DF732878F4E2C8A81A08FBE88074F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5546659AC18E4B2DA575FB96BA8B4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D7C4A-AC9F-424D-90C2-47EC7D40E2D1}"/>
      </w:docPartPr>
      <w:docPartBody>
        <w:p w:rsidR="00A8267B" w:rsidRDefault="002E745D" w:rsidP="002E745D">
          <w:pPr>
            <w:pStyle w:val="5546659AC18E4B2DA575FB96BA8B4497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5BC7B7A0D64BE6AC4065651E1FB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DF8B5-E8D8-4397-9849-4D6C81AB2A7A}"/>
      </w:docPartPr>
      <w:docPartBody>
        <w:p w:rsidR="00A8267B" w:rsidRDefault="002E745D" w:rsidP="002E745D">
          <w:pPr>
            <w:pStyle w:val="DB5BC7B7A0D64BE6AC4065651E1FBECC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8A3A814B9F4994838B8E295CBA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3B498-4B2F-4BD5-8820-1EC51078789D}"/>
      </w:docPartPr>
      <w:docPartBody>
        <w:p w:rsidR="00A8267B" w:rsidRDefault="002E745D" w:rsidP="002E745D">
          <w:pPr>
            <w:pStyle w:val="BF8A3A814B9F4994838B8E295CBA6E2A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71E711DF24146C2B5EC6531F5825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A94EE-36AA-48F1-B746-6E1FB0EECE42}"/>
      </w:docPartPr>
      <w:docPartBody>
        <w:p w:rsidR="00A8267B" w:rsidRDefault="002E745D" w:rsidP="002E745D">
          <w:pPr>
            <w:pStyle w:val="871E711DF24146C2B5EC6531F582556E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571108D470349E3A08CAE78EB742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36CF7-CF57-434E-BD75-267A549D7830}"/>
      </w:docPartPr>
      <w:docPartBody>
        <w:p w:rsidR="00A8267B" w:rsidRDefault="002E745D" w:rsidP="002E745D">
          <w:pPr>
            <w:pStyle w:val="5571108D470349E3A08CAE78EB742429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D33F157E65D449F839754C336F94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1FB40-39F6-46B9-B5EB-6E78490A4FCF}"/>
      </w:docPartPr>
      <w:docPartBody>
        <w:p w:rsidR="00A8267B" w:rsidRDefault="002E745D" w:rsidP="002E745D">
          <w:pPr>
            <w:pStyle w:val="AD33F157E65D449F839754C336F94429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E44239CDFFE46538E5130327228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18539-945C-4A4B-BA91-02D3E9124293}"/>
      </w:docPartPr>
      <w:docPartBody>
        <w:p w:rsidR="00A8267B" w:rsidRDefault="002E745D" w:rsidP="002E745D">
          <w:pPr>
            <w:pStyle w:val="FE44239CDFFE46538E51303272285FEB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C82712710FAE4C51827604C59E97A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D5BD8-4141-466F-B403-FAB3826147CE}"/>
      </w:docPartPr>
      <w:docPartBody>
        <w:p w:rsidR="00A8267B" w:rsidRDefault="002E745D" w:rsidP="002E745D">
          <w:pPr>
            <w:pStyle w:val="C82712710FAE4C51827604C59E97AE55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3CA5B8921D144C928F263AC05781F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C1B9E-85F8-43B3-A4C9-3EE5EF72740B}"/>
      </w:docPartPr>
      <w:docPartBody>
        <w:p w:rsidR="00A8267B" w:rsidRDefault="002E745D" w:rsidP="002E745D">
          <w:pPr>
            <w:pStyle w:val="3CA5B8921D144C928F263AC05781F1B3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D139C4635C99447393CDC98376319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C85A0-A6CD-45D6-AE5E-A252D8ACC833}"/>
      </w:docPartPr>
      <w:docPartBody>
        <w:p w:rsidR="00A8267B" w:rsidRDefault="002E745D" w:rsidP="002E745D">
          <w:pPr>
            <w:pStyle w:val="D139C4635C99447393CDC98376319153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F08CC15A5F9840079C9D57EF51390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26D63-0533-4484-BA8F-F3A4707C1A54}"/>
      </w:docPartPr>
      <w:docPartBody>
        <w:p w:rsidR="00A8267B" w:rsidRDefault="002E745D" w:rsidP="002E745D">
          <w:pPr>
            <w:pStyle w:val="F08CC15A5F9840079C9D57EF51390B12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6005EAB8C2F473E8441C4E99C4A0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2286C-C369-41A6-A066-45CBBC4BEB92}"/>
      </w:docPartPr>
      <w:docPartBody>
        <w:p w:rsidR="00A8267B" w:rsidRDefault="002E745D" w:rsidP="002E745D">
          <w:pPr>
            <w:pStyle w:val="66005EAB8C2F473E8441C4E99C4A0780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26392DE9FB84F8685DD4C00F4448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0A16B-AA33-4524-9C7E-CF26E6BABB20}"/>
      </w:docPartPr>
      <w:docPartBody>
        <w:p w:rsidR="00A8267B" w:rsidRDefault="002E745D" w:rsidP="002E745D">
          <w:pPr>
            <w:pStyle w:val="826392DE9FB84F8685DD4C00F44481E0"/>
          </w:pPr>
          <w:r w:rsidRPr="00CC4C00">
            <w:rPr>
              <w:rStyle w:val="Helyrzszveg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D68173171E94243BB5A4E838B101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D84C9-FB45-4002-B30F-D2FB525C82B1}"/>
      </w:docPartPr>
      <w:docPartBody>
        <w:p w:rsidR="00C47AAF" w:rsidRDefault="00165E19" w:rsidP="00165E19">
          <w:pPr>
            <w:pStyle w:val="FD68173171E94243BB5A4E838B10117B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461A22ED932D4FFDAC2B96FD40965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6BC-16E8-4472-9364-A5005FE19D35}"/>
      </w:docPartPr>
      <w:docPartBody>
        <w:p w:rsidR="00C47AAF" w:rsidRDefault="00165E19" w:rsidP="00165E19">
          <w:pPr>
            <w:pStyle w:val="461A22ED932D4FFDAC2B96FD409655E7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56046B35478F46EC9EBEC43C30A70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BCB39-F63A-4600-8E65-151854000A0D}"/>
      </w:docPartPr>
      <w:docPartBody>
        <w:p w:rsidR="00C47AAF" w:rsidRDefault="00165E19" w:rsidP="00165E19">
          <w:pPr>
            <w:pStyle w:val="56046B35478F46EC9EBEC43C30A70B7A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D86B76F03DC7410FA986ABE6991B8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311B3-C538-4F82-A727-7A535F5B7198}"/>
      </w:docPartPr>
      <w:docPartBody>
        <w:p w:rsidR="00C47AAF" w:rsidRDefault="00165E19" w:rsidP="00165E19">
          <w:pPr>
            <w:pStyle w:val="D86B76F03DC7410FA986ABE6991B83E9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3514ADFAA0924258901B53A6621E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F58F5-5367-49A9-BC46-528DB5900396}"/>
      </w:docPartPr>
      <w:docPartBody>
        <w:p w:rsidR="00C47AAF" w:rsidRDefault="00165E19" w:rsidP="00165E19">
          <w:pPr>
            <w:pStyle w:val="3514ADFAA0924258901B53A6621E7B2F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A7DC8B454EB84DF6A1CD7E1000303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761D2-02CE-47A9-A52E-E9C8FC2E6A89}"/>
      </w:docPartPr>
      <w:docPartBody>
        <w:p w:rsidR="00C47AAF" w:rsidRDefault="00165E19" w:rsidP="00165E19">
          <w:pPr>
            <w:pStyle w:val="A7DC8B454EB84DF6A1CD7E1000303134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E94722E462234C78A72AF4B1FAD84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44143-9340-4F06-894A-55FD752EC450}"/>
      </w:docPartPr>
      <w:docPartBody>
        <w:p w:rsidR="00C47AAF" w:rsidRDefault="00165E19" w:rsidP="00165E19">
          <w:pPr>
            <w:pStyle w:val="E94722E462234C78A72AF4B1FAD84EFA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1B5A3CBC4A67499FA351600E2CB6F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AEE2-AFBB-4939-B395-1A46DAACEF39}"/>
      </w:docPartPr>
      <w:docPartBody>
        <w:p w:rsidR="00C47AAF" w:rsidRDefault="00165E19" w:rsidP="00165E19">
          <w:pPr>
            <w:pStyle w:val="1B5A3CBC4A67499FA351600E2CB6FF5B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95EB0407EDAA4C8CAFC7E20F67559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1A476-A4C8-46D8-A0B7-D89BBFC18D6C}"/>
      </w:docPartPr>
      <w:docPartBody>
        <w:p w:rsidR="00C47AAF" w:rsidRDefault="00165E19" w:rsidP="00165E19">
          <w:pPr>
            <w:pStyle w:val="95EB0407EDAA4C8CAFC7E20F67559E6B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093229BD79184215BE788A581E920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39C60-755D-40C3-B2C3-458CDC1F8FD3}"/>
      </w:docPartPr>
      <w:docPartBody>
        <w:p w:rsidR="00C47AAF" w:rsidRDefault="00165E19" w:rsidP="00165E19">
          <w:pPr>
            <w:pStyle w:val="093229BD79184215BE788A581E920AE1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DEEA8385815B4D67B75BC782F770F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A73B6-B918-43FE-B0FE-22EF6FD3C286}"/>
      </w:docPartPr>
      <w:docPartBody>
        <w:p w:rsidR="00C47AAF" w:rsidRDefault="00165E19" w:rsidP="00165E19">
          <w:pPr>
            <w:pStyle w:val="DEEA8385815B4D67B75BC782F770FF82"/>
          </w:pPr>
          <w:r w:rsidRPr="0061557F">
            <w:rPr>
              <w:rStyle w:val="Helyrzszve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0F9F"/>
    <w:rsid w:val="000A4CA2"/>
    <w:rsid w:val="00165E19"/>
    <w:rsid w:val="002E745D"/>
    <w:rsid w:val="00467269"/>
    <w:rsid w:val="004809FB"/>
    <w:rsid w:val="006A611E"/>
    <w:rsid w:val="006E2C45"/>
    <w:rsid w:val="00820F16"/>
    <w:rsid w:val="00A8267B"/>
    <w:rsid w:val="00B65CEC"/>
    <w:rsid w:val="00C47AAF"/>
    <w:rsid w:val="00FA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165E19"/>
    <w:rPr>
      <w:color w:val="808080"/>
    </w:rPr>
  </w:style>
  <w:style w:type="paragraph" w:customStyle="1" w:styleId="4189E0FF1F8449CF99DE620C38DD7D18">
    <w:name w:val="4189E0FF1F8449CF99DE620C38DD7D18"/>
    <w:rsid w:val="00FA0F9F"/>
    <w:rPr>
      <w:rFonts w:eastAsiaTheme="minorHAnsi"/>
    </w:rPr>
  </w:style>
  <w:style w:type="paragraph" w:customStyle="1" w:styleId="8AC093A1C3D84150AB0E8ED853DCE9BC">
    <w:name w:val="8AC093A1C3D84150AB0E8ED853DCE9BC"/>
    <w:rsid w:val="00FA0F9F"/>
  </w:style>
  <w:style w:type="paragraph" w:customStyle="1" w:styleId="CD4621DF84E44BB299D5660D5AB5F9F4">
    <w:name w:val="CD4621DF84E44BB299D5660D5AB5F9F4"/>
    <w:rsid w:val="00FA0F9F"/>
  </w:style>
  <w:style w:type="paragraph" w:customStyle="1" w:styleId="1446680E1D2440E1A5EF19993DBF22B0">
    <w:name w:val="1446680E1D2440E1A5EF19993DBF22B0"/>
    <w:rsid w:val="002E745D"/>
  </w:style>
  <w:style w:type="paragraph" w:customStyle="1" w:styleId="65F92855B2464AA6B8CE45B27FE42616">
    <w:name w:val="65F92855B2464AA6B8CE45B27FE42616"/>
    <w:rsid w:val="002E745D"/>
  </w:style>
  <w:style w:type="paragraph" w:customStyle="1" w:styleId="B14043C7A4054EE19FE6F29ECC3A9A17">
    <w:name w:val="B14043C7A4054EE19FE6F29ECC3A9A17"/>
    <w:rsid w:val="002E745D"/>
  </w:style>
  <w:style w:type="paragraph" w:customStyle="1" w:styleId="81B4A7B8064D44DDB9396D2EAF0FF325">
    <w:name w:val="81B4A7B8064D44DDB9396D2EAF0FF325"/>
    <w:rsid w:val="002E745D"/>
  </w:style>
  <w:style w:type="paragraph" w:customStyle="1" w:styleId="4CEF43C5943044399D444A8166CAAD93">
    <w:name w:val="4CEF43C5943044399D444A8166CAAD93"/>
    <w:rsid w:val="002E745D"/>
  </w:style>
  <w:style w:type="paragraph" w:customStyle="1" w:styleId="C1E574993B2F40B7AA99E72ECAE45A80">
    <w:name w:val="C1E574993B2F40B7AA99E72ECAE45A80"/>
    <w:rsid w:val="002E745D"/>
  </w:style>
  <w:style w:type="paragraph" w:customStyle="1" w:styleId="E386445CB8C14802AF3F900A240357CA">
    <w:name w:val="E386445CB8C14802AF3F900A240357CA"/>
    <w:rsid w:val="002E745D"/>
  </w:style>
  <w:style w:type="paragraph" w:customStyle="1" w:styleId="909D4BA7696A45BFA7187D9A21899A69">
    <w:name w:val="909D4BA7696A45BFA7187D9A21899A69"/>
    <w:rsid w:val="002E745D"/>
  </w:style>
  <w:style w:type="paragraph" w:customStyle="1" w:styleId="6670D9974DC342639D0635ACE8E9F4B0">
    <w:name w:val="6670D9974DC342639D0635ACE8E9F4B0"/>
    <w:rsid w:val="002E745D"/>
  </w:style>
  <w:style w:type="paragraph" w:customStyle="1" w:styleId="00FDE85783A1484885E3348062707D7A">
    <w:name w:val="00FDE85783A1484885E3348062707D7A"/>
    <w:rsid w:val="002E745D"/>
  </w:style>
  <w:style w:type="paragraph" w:customStyle="1" w:styleId="25555F1B131E4EE09C27867ACB4326F4">
    <w:name w:val="25555F1B131E4EE09C27867ACB4326F4"/>
    <w:rsid w:val="002E745D"/>
  </w:style>
  <w:style w:type="paragraph" w:customStyle="1" w:styleId="6ED2C55E8CA24524A7AAD46DA5F7DB86">
    <w:name w:val="6ED2C55E8CA24524A7AAD46DA5F7DB86"/>
    <w:rsid w:val="002E745D"/>
  </w:style>
  <w:style w:type="paragraph" w:customStyle="1" w:styleId="D2CE5E64293F44229F4A7A8224A2626F">
    <w:name w:val="D2CE5E64293F44229F4A7A8224A2626F"/>
    <w:rsid w:val="002E745D"/>
  </w:style>
  <w:style w:type="paragraph" w:customStyle="1" w:styleId="063E10448C254433866D403B8B8D0C05">
    <w:name w:val="063E10448C254433866D403B8B8D0C05"/>
    <w:rsid w:val="002E745D"/>
  </w:style>
  <w:style w:type="paragraph" w:customStyle="1" w:styleId="78AEC0A8B66F4310BA0CE9663D50237B">
    <w:name w:val="78AEC0A8B66F4310BA0CE9663D50237B"/>
    <w:rsid w:val="002E745D"/>
  </w:style>
  <w:style w:type="paragraph" w:customStyle="1" w:styleId="246E08BB1CE84067A65AA6A7F56BE299">
    <w:name w:val="246E08BB1CE84067A65AA6A7F56BE299"/>
    <w:rsid w:val="002E745D"/>
  </w:style>
  <w:style w:type="paragraph" w:customStyle="1" w:styleId="94FC95B907B1469CB717405349A5C1ED">
    <w:name w:val="94FC95B907B1469CB717405349A5C1ED"/>
    <w:rsid w:val="002E745D"/>
  </w:style>
  <w:style w:type="paragraph" w:customStyle="1" w:styleId="6D5BF5422C46446FA2C6DC2488C06D46">
    <w:name w:val="6D5BF5422C46446FA2C6DC2488C06D46"/>
    <w:rsid w:val="002E745D"/>
  </w:style>
  <w:style w:type="paragraph" w:customStyle="1" w:styleId="6C9DF732878F4E2C8A81A08FBE88074F">
    <w:name w:val="6C9DF732878F4E2C8A81A08FBE88074F"/>
    <w:rsid w:val="002E745D"/>
  </w:style>
  <w:style w:type="paragraph" w:customStyle="1" w:styleId="5546659AC18E4B2DA575FB96BA8B4497">
    <w:name w:val="5546659AC18E4B2DA575FB96BA8B4497"/>
    <w:rsid w:val="002E745D"/>
  </w:style>
  <w:style w:type="paragraph" w:customStyle="1" w:styleId="DB5BC7B7A0D64BE6AC4065651E1FBECC">
    <w:name w:val="DB5BC7B7A0D64BE6AC4065651E1FBECC"/>
    <w:rsid w:val="002E745D"/>
  </w:style>
  <w:style w:type="paragraph" w:customStyle="1" w:styleId="BF8A3A814B9F4994838B8E295CBA6E2A">
    <w:name w:val="BF8A3A814B9F4994838B8E295CBA6E2A"/>
    <w:rsid w:val="002E745D"/>
  </w:style>
  <w:style w:type="paragraph" w:customStyle="1" w:styleId="871E711DF24146C2B5EC6531F582556E">
    <w:name w:val="871E711DF24146C2B5EC6531F582556E"/>
    <w:rsid w:val="002E745D"/>
  </w:style>
  <w:style w:type="paragraph" w:customStyle="1" w:styleId="5571108D470349E3A08CAE78EB742429">
    <w:name w:val="5571108D470349E3A08CAE78EB742429"/>
    <w:rsid w:val="002E745D"/>
  </w:style>
  <w:style w:type="paragraph" w:customStyle="1" w:styleId="AD33F157E65D449F839754C336F94429">
    <w:name w:val="AD33F157E65D449F839754C336F94429"/>
    <w:rsid w:val="002E745D"/>
  </w:style>
  <w:style w:type="paragraph" w:customStyle="1" w:styleId="FE44239CDFFE46538E51303272285FEB">
    <w:name w:val="FE44239CDFFE46538E51303272285FEB"/>
    <w:rsid w:val="002E745D"/>
  </w:style>
  <w:style w:type="paragraph" w:customStyle="1" w:styleId="1C4355B472EB40628EF10A1A4C22CA70">
    <w:name w:val="1C4355B472EB40628EF10A1A4C22CA70"/>
    <w:rsid w:val="002E745D"/>
  </w:style>
  <w:style w:type="paragraph" w:customStyle="1" w:styleId="989EE5DDB611411A92CAFECA426AF63E">
    <w:name w:val="989EE5DDB611411A92CAFECA426AF63E"/>
    <w:rsid w:val="002E745D"/>
  </w:style>
  <w:style w:type="paragraph" w:customStyle="1" w:styleId="5AE97B3AD08A4E9BA7E2F081D9561906">
    <w:name w:val="5AE97B3AD08A4E9BA7E2F081D9561906"/>
    <w:rsid w:val="002E745D"/>
  </w:style>
  <w:style w:type="paragraph" w:customStyle="1" w:styleId="C82712710FAE4C51827604C59E97AE55">
    <w:name w:val="C82712710FAE4C51827604C59E97AE55"/>
    <w:rsid w:val="002E745D"/>
  </w:style>
  <w:style w:type="paragraph" w:customStyle="1" w:styleId="3CA5B8921D144C928F263AC05781F1B3">
    <w:name w:val="3CA5B8921D144C928F263AC05781F1B3"/>
    <w:rsid w:val="002E745D"/>
  </w:style>
  <w:style w:type="paragraph" w:customStyle="1" w:styleId="D139C4635C99447393CDC98376319153">
    <w:name w:val="D139C4635C99447393CDC98376319153"/>
    <w:rsid w:val="002E745D"/>
  </w:style>
  <w:style w:type="paragraph" w:customStyle="1" w:styleId="F08CC15A5F9840079C9D57EF51390B12">
    <w:name w:val="F08CC15A5F9840079C9D57EF51390B12"/>
    <w:rsid w:val="002E745D"/>
  </w:style>
  <w:style w:type="paragraph" w:customStyle="1" w:styleId="66005EAB8C2F473E8441C4E99C4A0780">
    <w:name w:val="66005EAB8C2F473E8441C4E99C4A0780"/>
    <w:rsid w:val="002E745D"/>
  </w:style>
  <w:style w:type="paragraph" w:customStyle="1" w:styleId="826392DE9FB84F8685DD4C00F44481E0">
    <w:name w:val="826392DE9FB84F8685DD4C00F44481E0"/>
    <w:rsid w:val="002E745D"/>
  </w:style>
  <w:style w:type="paragraph" w:customStyle="1" w:styleId="FD68173171E94243BB5A4E838B10117B">
    <w:name w:val="FD68173171E94243BB5A4E838B10117B"/>
    <w:rsid w:val="00165E19"/>
  </w:style>
  <w:style w:type="paragraph" w:customStyle="1" w:styleId="461A22ED932D4FFDAC2B96FD409655E7">
    <w:name w:val="461A22ED932D4FFDAC2B96FD409655E7"/>
    <w:rsid w:val="00165E19"/>
  </w:style>
  <w:style w:type="paragraph" w:customStyle="1" w:styleId="56046B35478F46EC9EBEC43C30A70B7A">
    <w:name w:val="56046B35478F46EC9EBEC43C30A70B7A"/>
    <w:rsid w:val="00165E19"/>
  </w:style>
  <w:style w:type="paragraph" w:customStyle="1" w:styleId="D86B76F03DC7410FA986ABE6991B83E9">
    <w:name w:val="D86B76F03DC7410FA986ABE6991B83E9"/>
    <w:rsid w:val="00165E19"/>
  </w:style>
  <w:style w:type="paragraph" w:customStyle="1" w:styleId="3514ADFAA0924258901B53A6621E7B2F">
    <w:name w:val="3514ADFAA0924258901B53A6621E7B2F"/>
    <w:rsid w:val="00165E19"/>
  </w:style>
  <w:style w:type="paragraph" w:customStyle="1" w:styleId="A7DC8B454EB84DF6A1CD7E1000303134">
    <w:name w:val="A7DC8B454EB84DF6A1CD7E1000303134"/>
    <w:rsid w:val="00165E19"/>
  </w:style>
  <w:style w:type="paragraph" w:customStyle="1" w:styleId="E94722E462234C78A72AF4B1FAD84EFA">
    <w:name w:val="E94722E462234C78A72AF4B1FAD84EFA"/>
    <w:rsid w:val="00165E19"/>
  </w:style>
  <w:style w:type="paragraph" w:customStyle="1" w:styleId="1B5A3CBC4A67499FA351600E2CB6FF5B">
    <w:name w:val="1B5A3CBC4A67499FA351600E2CB6FF5B"/>
    <w:rsid w:val="00165E19"/>
  </w:style>
  <w:style w:type="paragraph" w:customStyle="1" w:styleId="95EB0407EDAA4C8CAFC7E20F67559E6B">
    <w:name w:val="95EB0407EDAA4C8CAFC7E20F67559E6B"/>
    <w:rsid w:val="00165E19"/>
  </w:style>
  <w:style w:type="paragraph" w:customStyle="1" w:styleId="093229BD79184215BE788A581E920AE1">
    <w:name w:val="093229BD79184215BE788A581E920AE1"/>
    <w:rsid w:val="00165E19"/>
  </w:style>
  <w:style w:type="paragraph" w:customStyle="1" w:styleId="DEEA8385815B4D67B75BC782F770FF82">
    <w:name w:val="DEEA8385815B4D67B75BC782F770FF82"/>
    <w:rsid w:val="00165E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5437C99F9CC4944AA09914881870CBD" ma:contentTypeVersion="13" ma:contentTypeDescription="Új dokumentum létrehozása." ma:contentTypeScope="" ma:versionID="80a0e5fc63f56ffdeda4580eaf786ec1">
  <xsd:schema xmlns:xsd="http://www.w3.org/2001/XMLSchema" xmlns:xs="http://www.w3.org/2001/XMLSchema" xmlns:p="http://schemas.microsoft.com/office/2006/metadata/properties" xmlns:ns2="d57e47ab-94cd-4f26-93c3-f5c227680026" xmlns:ns3="363c6fc6-1425-492a-8d20-8ae6d279e740" targetNamespace="http://schemas.microsoft.com/office/2006/metadata/properties" ma:root="true" ma:fieldsID="bf060b9a3757531d8eaf61384209b728" ns2:_="" ns3:_="">
    <xsd:import namespace="d57e47ab-94cd-4f26-93c3-f5c227680026"/>
    <xsd:import namespace="363c6fc6-1425-492a-8d20-8ae6d279e7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e47ab-94cd-4f26-93c3-f5c22768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6fc6-1425-492a-8d20-8ae6d279e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06130D-2C82-4CEC-9BB4-8D2E337DB296}">
  <ds:schemaRefs>
    <ds:schemaRef ds:uri="http://purl.org/dc/terms/"/>
    <ds:schemaRef ds:uri="http://purl.org/dc/dcmitype/"/>
    <ds:schemaRef ds:uri="http://schemas.microsoft.com/office/2006/documentManagement/types"/>
    <ds:schemaRef ds:uri="d57e47ab-94cd-4f26-93c3-f5c227680026"/>
    <ds:schemaRef ds:uri="http://purl.org/dc/elements/1.1/"/>
    <ds:schemaRef ds:uri="363c6fc6-1425-492a-8d20-8ae6d279e740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136EFA9E-57B3-40A2-A5C9-85A02AAD80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4A06E9-AEFF-44AF-B571-4204463A4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e47ab-94cd-4f26-93c3-f5c227680026"/>
    <ds:schemaRef ds:uri="363c6fc6-1425-492a-8d20-8ae6d279e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yczkowska</dc:creator>
  <cp:keywords/>
  <dc:description/>
  <cp:lastModifiedBy>Varga László</cp:lastModifiedBy>
  <cp:revision>2</cp:revision>
  <dcterms:created xsi:type="dcterms:W3CDTF">2022-02-01T19:31:00Z</dcterms:created>
  <dcterms:modified xsi:type="dcterms:W3CDTF">2022-02-0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37C99F9CC4944AA09914881870CBD</vt:lpwstr>
  </property>
</Properties>
</file>